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BD6099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BD6099" w:rsidRPr="00454FB1" w:rsidRDefault="00FF7FC0" w:rsidP="003F1F87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454FB1">
        <w:rPr>
          <w:rFonts w:ascii="Arial" w:hAnsi="Arial" w:cs="Arial"/>
          <w:i/>
        </w:rPr>
        <w:t>*</w:t>
      </w:r>
      <w:r w:rsidRPr="00454FB1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r w:rsidR="00BD6099" w:rsidRPr="00454FB1">
        <w:rPr>
          <w:rFonts w:ascii="Arial" w:eastAsia="Times New Roman" w:hAnsi="Arial" w:cs="Arial"/>
          <w:i/>
          <w:noProof/>
          <w:sz w:val="20"/>
          <w:szCs w:val="20"/>
          <w:u w:val="single"/>
        </w:rPr>
        <w:t>Jill.McGinnis@safeway.com</w:t>
      </w:r>
    </w:p>
    <w:p w:rsidR="00FF7FC0" w:rsidRPr="003F1F87" w:rsidRDefault="00FF7FC0" w:rsidP="003F1F87">
      <w:pPr>
        <w:rPr>
          <w:sz w:val="20"/>
          <w:szCs w:val="20"/>
        </w:rPr>
      </w:pPr>
      <w:r w:rsidRPr="003F1F87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bookmarkStart w:id="0" w:name="_GoBack"/>
      <w:bookmarkEnd w:id="0"/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BD6099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BD6099">
        <w:rPr>
          <w:rFonts w:ascii="Arial" w:eastAsia="Times New Roman" w:hAnsi="Arial" w:cs="Arial"/>
          <w:noProof/>
          <w:sz w:val="18"/>
          <w:szCs w:val="18"/>
        </w:rPr>
        <w:t>Jill McGinnis</w:t>
      </w:r>
      <w:r w:rsidRPr="00BD6099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BD6099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BD6099">
        <w:rPr>
          <w:rFonts w:ascii="Arial" w:eastAsia="Times New Roman" w:hAnsi="Arial" w:cs="Arial"/>
          <w:noProof/>
          <w:sz w:val="18"/>
          <w:szCs w:val="18"/>
        </w:rPr>
        <w:t>503-305-9700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BD6099">
        <w:rPr>
          <w:rFonts w:ascii="Arial" w:eastAsia="Times New Roman" w:hAnsi="Arial" w:cs="Arial"/>
          <w:noProof/>
          <w:sz w:val="18"/>
          <w:szCs w:val="18"/>
        </w:rPr>
        <w:t>Jill.McGinnis@safeway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</w:p>
    <w:sectPr w:rsidR="00FF7FC0" w:rsidRPr="009531A4" w:rsidSect="00722F85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48C9" w:rsidRDefault="009A48C9">
      <w:r>
        <w:separator/>
      </w:r>
    </w:p>
  </w:endnote>
  <w:endnote w:type="continuationSeparator" w:id="0">
    <w:p w:rsidR="009A48C9" w:rsidRDefault="009A48C9">
      <w:r>
        <w:continuationSeparator/>
      </w:r>
    </w:p>
  </w:endnote>
  <w:endnote w:type="continuationNotice" w:id="1">
    <w:p w:rsidR="009A48C9" w:rsidRDefault="009A48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48C9" w:rsidRDefault="009A48C9">
      <w:r>
        <w:separator/>
      </w:r>
    </w:p>
  </w:footnote>
  <w:footnote w:type="continuationSeparator" w:id="0">
    <w:p w:rsidR="009A48C9" w:rsidRDefault="009A48C9">
      <w:r>
        <w:continuationSeparator/>
      </w:r>
    </w:p>
  </w:footnote>
  <w:footnote w:type="continuationNotice" w:id="1">
    <w:p w:rsidR="009A48C9" w:rsidRDefault="009A48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QUAaqqTCy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6C72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80361"/>
    <w:rsid w:val="00384476"/>
    <w:rsid w:val="00384A87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1F87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54FB1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4DC9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2F85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48C9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6099"/>
    <w:rsid w:val="00BD74CD"/>
    <w:rsid w:val="00BE4607"/>
    <w:rsid w:val="00BF1C4C"/>
    <w:rsid w:val="00BF3E90"/>
    <w:rsid w:val="00BF7424"/>
    <w:rsid w:val="00C001E7"/>
    <w:rsid w:val="00C01ACA"/>
    <w:rsid w:val="00C048D6"/>
    <w:rsid w:val="00C05D78"/>
    <w:rsid w:val="00C06805"/>
    <w:rsid w:val="00C07542"/>
    <w:rsid w:val="00C104F1"/>
    <w:rsid w:val="00C117A5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39F0"/>
    <w:rsid w:val="00D04509"/>
    <w:rsid w:val="00D04E8B"/>
    <w:rsid w:val="00D05B54"/>
    <w:rsid w:val="00D11686"/>
    <w:rsid w:val="00D12704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A2AFB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26F7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00A43E-31BF-4F54-A8E3-2741CBC31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6</cp:revision>
  <cp:lastPrinted>2015-02-27T19:00:00Z</cp:lastPrinted>
  <dcterms:created xsi:type="dcterms:W3CDTF">2018-05-17T23:05:00Z</dcterms:created>
  <dcterms:modified xsi:type="dcterms:W3CDTF">2018-05-18T17:10:00Z</dcterms:modified>
</cp:coreProperties>
</file>